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1AEC2A" w14:textId="74EC033A" w:rsidR="00387079" w:rsidRDefault="006D5DC4" w:rsidP="00387079">
      <w:r>
        <w:rPr>
          <w:b/>
          <w:bCs/>
          <w:sz w:val="24"/>
          <w:szCs w:val="24"/>
        </w:rPr>
        <w:t>Hyvinvointi</w:t>
      </w:r>
      <w:r w:rsidRPr="006D5DC4">
        <w:rPr>
          <w:b/>
          <w:bCs/>
          <w:sz w:val="24"/>
          <w:szCs w:val="24"/>
        </w:rPr>
        <w:t>valmennu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0"/>
        <w:gridCol w:w="2144"/>
        <w:gridCol w:w="2580"/>
        <w:gridCol w:w="2238"/>
        <w:gridCol w:w="2413"/>
        <w:gridCol w:w="2313"/>
      </w:tblGrid>
      <w:tr w:rsidR="00387079" w:rsidRPr="00490C4C" w14:paraId="57332127" w14:textId="77777777" w:rsidTr="00F546AB">
        <w:tc>
          <w:tcPr>
            <w:tcW w:w="13948" w:type="dxa"/>
            <w:gridSpan w:val="6"/>
          </w:tcPr>
          <w:p w14:paraId="56E2D5DB" w14:textId="77777777" w:rsidR="00387079" w:rsidRPr="00490C4C" w:rsidRDefault="00387079" w:rsidP="00F546AB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almennustieteen perus- ja aineopinnot</w:t>
            </w:r>
          </w:p>
        </w:tc>
      </w:tr>
      <w:tr w:rsidR="00387079" w:rsidRPr="005604D5" w14:paraId="02E9C77A" w14:textId="77777777" w:rsidTr="00320ABB">
        <w:tc>
          <w:tcPr>
            <w:tcW w:w="2260" w:type="dxa"/>
            <w:shd w:val="clear" w:color="auto" w:fill="auto"/>
          </w:tcPr>
          <w:p w14:paraId="5F8BB2E7" w14:textId="77777777" w:rsidR="00387079" w:rsidRPr="00C07F42" w:rsidRDefault="00387079" w:rsidP="00F546AB">
            <w:pPr>
              <w:rPr>
                <w:sz w:val="20"/>
                <w:szCs w:val="20"/>
              </w:rPr>
            </w:pPr>
            <w:r w:rsidRPr="00490C4C">
              <w:rPr>
                <w:b/>
                <w:sz w:val="20"/>
                <w:szCs w:val="20"/>
              </w:rPr>
              <w:t xml:space="preserve">1 </w:t>
            </w:r>
            <w:proofErr w:type="spellStart"/>
            <w:r w:rsidRPr="00490C4C">
              <w:rPr>
                <w:b/>
                <w:sz w:val="20"/>
                <w:szCs w:val="20"/>
              </w:rPr>
              <w:t>vsk</w:t>
            </w:r>
            <w:proofErr w:type="spellEnd"/>
            <w:r w:rsidRPr="00490C4C">
              <w:rPr>
                <w:b/>
                <w:sz w:val="20"/>
                <w:szCs w:val="20"/>
              </w:rPr>
              <w:t xml:space="preserve"> syksy</w:t>
            </w:r>
          </w:p>
        </w:tc>
        <w:tc>
          <w:tcPr>
            <w:tcW w:w="2144" w:type="dxa"/>
            <w:shd w:val="clear" w:color="auto" w:fill="auto"/>
          </w:tcPr>
          <w:p w14:paraId="0D5B2AAD" w14:textId="77777777" w:rsidR="00387079" w:rsidRPr="00C07F42" w:rsidRDefault="00387079" w:rsidP="00F546AB">
            <w:pPr>
              <w:rPr>
                <w:sz w:val="20"/>
                <w:szCs w:val="20"/>
              </w:rPr>
            </w:pPr>
            <w:r w:rsidRPr="00490C4C">
              <w:rPr>
                <w:b/>
                <w:sz w:val="20"/>
                <w:szCs w:val="20"/>
              </w:rPr>
              <w:t xml:space="preserve">1 </w:t>
            </w:r>
            <w:proofErr w:type="spellStart"/>
            <w:r w:rsidRPr="00490C4C">
              <w:rPr>
                <w:b/>
                <w:sz w:val="20"/>
                <w:szCs w:val="20"/>
              </w:rPr>
              <w:t>vsk</w:t>
            </w:r>
            <w:proofErr w:type="spellEnd"/>
            <w:r w:rsidRPr="00490C4C">
              <w:rPr>
                <w:b/>
                <w:sz w:val="20"/>
                <w:szCs w:val="20"/>
              </w:rPr>
              <w:t xml:space="preserve"> kevät</w:t>
            </w:r>
          </w:p>
        </w:tc>
        <w:tc>
          <w:tcPr>
            <w:tcW w:w="2580" w:type="dxa"/>
            <w:shd w:val="clear" w:color="auto" w:fill="auto"/>
          </w:tcPr>
          <w:p w14:paraId="7D80F1C1" w14:textId="77777777" w:rsidR="00387079" w:rsidRPr="00C07F42" w:rsidRDefault="00387079" w:rsidP="00F546AB">
            <w:pPr>
              <w:rPr>
                <w:sz w:val="20"/>
                <w:szCs w:val="20"/>
              </w:rPr>
            </w:pPr>
            <w:r w:rsidRPr="00490C4C">
              <w:rPr>
                <w:b/>
                <w:sz w:val="20"/>
                <w:szCs w:val="20"/>
              </w:rPr>
              <w:t xml:space="preserve">2 </w:t>
            </w:r>
            <w:proofErr w:type="spellStart"/>
            <w:r w:rsidRPr="00490C4C">
              <w:rPr>
                <w:b/>
                <w:sz w:val="20"/>
                <w:szCs w:val="20"/>
              </w:rPr>
              <w:t>vsk</w:t>
            </w:r>
            <w:proofErr w:type="spellEnd"/>
            <w:r w:rsidRPr="00490C4C">
              <w:rPr>
                <w:b/>
                <w:sz w:val="20"/>
                <w:szCs w:val="20"/>
              </w:rPr>
              <w:t xml:space="preserve"> syksy</w:t>
            </w:r>
          </w:p>
        </w:tc>
        <w:tc>
          <w:tcPr>
            <w:tcW w:w="2238" w:type="dxa"/>
            <w:shd w:val="clear" w:color="auto" w:fill="auto"/>
          </w:tcPr>
          <w:p w14:paraId="56C7812F" w14:textId="77777777" w:rsidR="00387079" w:rsidRPr="00C07F42" w:rsidRDefault="00387079" w:rsidP="00F546AB">
            <w:pPr>
              <w:rPr>
                <w:sz w:val="20"/>
                <w:szCs w:val="20"/>
              </w:rPr>
            </w:pPr>
            <w:r w:rsidRPr="00490C4C">
              <w:rPr>
                <w:b/>
                <w:sz w:val="20"/>
                <w:szCs w:val="20"/>
              </w:rPr>
              <w:t xml:space="preserve">2 </w:t>
            </w:r>
            <w:proofErr w:type="spellStart"/>
            <w:r w:rsidRPr="00490C4C">
              <w:rPr>
                <w:b/>
                <w:sz w:val="20"/>
                <w:szCs w:val="20"/>
              </w:rPr>
              <w:t>vsk</w:t>
            </w:r>
            <w:proofErr w:type="spellEnd"/>
            <w:r w:rsidRPr="00490C4C">
              <w:rPr>
                <w:b/>
                <w:sz w:val="20"/>
                <w:szCs w:val="20"/>
              </w:rPr>
              <w:t xml:space="preserve"> kevät</w:t>
            </w:r>
          </w:p>
        </w:tc>
        <w:tc>
          <w:tcPr>
            <w:tcW w:w="2413" w:type="dxa"/>
            <w:shd w:val="clear" w:color="auto" w:fill="auto"/>
          </w:tcPr>
          <w:p w14:paraId="3EB3BC85" w14:textId="77777777" w:rsidR="00387079" w:rsidRPr="00C07F42" w:rsidRDefault="00387079" w:rsidP="00F546AB">
            <w:pPr>
              <w:rPr>
                <w:sz w:val="20"/>
                <w:szCs w:val="20"/>
              </w:rPr>
            </w:pPr>
            <w:r w:rsidRPr="00490C4C">
              <w:rPr>
                <w:b/>
                <w:sz w:val="20"/>
                <w:szCs w:val="20"/>
              </w:rPr>
              <w:t xml:space="preserve">3 </w:t>
            </w:r>
            <w:proofErr w:type="spellStart"/>
            <w:r w:rsidRPr="00490C4C">
              <w:rPr>
                <w:b/>
                <w:sz w:val="20"/>
                <w:szCs w:val="20"/>
              </w:rPr>
              <w:t>vsk</w:t>
            </w:r>
            <w:proofErr w:type="spellEnd"/>
            <w:r w:rsidRPr="00490C4C">
              <w:rPr>
                <w:b/>
                <w:sz w:val="20"/>
                <w:szCs w:val="20"/>
              </w:rPr>
              <w:t xml:space="preserve"> syksy</w:t>
            </w:r>
          </w:p>
        </w:tc>
        <w:tc>
          <w:tcPr>
            <w:tcW w:w="2313" w:type="dxa"/>
          </w:tcPr>
          <w:p w14:paraId="105408FF" w14:textId="77777777" w:rsidR="00387079" w:rsidRPr="005604D5" w:rsidRDefault="00387079" w:rsidP="00F546AB">
            <w:pPr>
              <w:rPr>
                <w:sz w:val="20"/>
                <w:szCs w:val="20"/>
              </w:rPr>
            </w:pPr>
            <w:r w:rsidRPr="00490C4C">
              <w:rPr>
                <w:b/>
                <w:sz w:val="20"/>
                <w:szCs w:val="20"/>
              </w:rPr>
              <w:t xml:space="preserve">3 </w:t>
            </w:r>
            <w:proofErr w:type="spellStart"/>
            <w:r w:rsidRPr="00490C4C">
              <w:rPr>
                <w:b/>
                <w:sz w:val="20"/>
                <w:szCs w:val="20"/>
              </w:rPr>
              <w:t>vsk</w:t>
            </w:r>
            <w:proofErr w:type="spellEnd"/>
            <w:r w:rsidRPr="00490C4C">
              <w:rPr>
                <w:b/>
                <w:sz w:val="20"/>
                <w:szCs w:val="20"/>
              </w:rPr>
              <w:t xml:space="preserve"> kevät</w:t>
            </w:r>
          </w:p>
        </w:tc>
      </w:tr>
      <w:tr w:rsidR="00387079" w:rsidRPr="005604D5" w14:paraId="66B92C05" w14:textId="77777777" w:rsidTr="00320ABB">
        <w:tc>
          <w:tcPr>
            <w:tcW w:w="2260" w:type="dxa"/>
            <w:shd w:val="clear" w:color="auto" w:fill="auto"/>
          </w:tcPr>
          <w:p w14:paraId="5D964692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Toiminnallinen anatomia</w:t>
            </w:r>
          </w:p>
          <w:p w14:paraId="691E322B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5 op)</w:t>
            </w:r>
          </w:p>
        </w:tc>
        <w:tc>
          <w:tcPr>
            <w:tcW w:w="2144" w:type="dxa"/>
            <w:shd w:val="clear" w:color="auto" w:fill="auto"/>
          </w:tcPr>
          <w:p w14:paraId="46779860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Valmennus urheilijan uran eri vaiheissa</w:t>
            </w:r>
          </w:p>
          <w:p w14:paraId="751D8545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 xml:space="preserve">(3 op) </w:t>
            </w:r>
          </w:p>
        </w:tc>
        <w:tc>
          <w:tcPr>
            <w:tcW w:w="2580" w:type="dxa"/>
            <w:shd w:val="clear" w:color="auto" w:fill="auto"/>
          </w:tcPr>
          <w:p w14:paraId="088EA593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Valmennuksen kulttuuri ja pedagogiikka</w:t>
            </w:r>
          </w:p>
          <w:p w14:paraId="6372B578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4 op)</w:t>
            </w:r>
          </w:p>
        </w:tc>
        <w:tc>
          <w:tcPr>
            <w:tcW w:w="2238" w:type="dxa"/>
            <w:shd w:val="clear" w:color="auto" w:fill="auto"/>
          </w:tcPr>
          <w:p w14:paraId="42A897DB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Tunne- ja vuorovaikutustaidot liikunnassa</w:t>
            </w:r>
          </w:p>
          <w:p w14:paraId="58D68F8A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5 op)</w:t>
            </w:r>
          </w:p>
        </w:tc>
        <w:tc>
          <w:tcPr>
            <w:tcW w:w="2413" w:type="dxa"/>
            <w:shd w:val="clear" w:color="auto" w:fill="auto"/>
          </w:tcPr>
          <w:p w14:paraId="3A4D78F3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Ravitsemustieteen perusteet</w:t>
            </w:r>
          </w:p>
          <w:p w14:paraId="4925D79F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5 op)</w:t>
            </w:r>
          </w:p>
        </w:tc>
        <w:tc>
          <w:tcPr>
            <w:tcW w:w="2313" w:type="dxa"/>
          </w:tcPr>
          <w:p w14:paraId="4BCDC454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Kandidaatin tutkielmaseminaari</w:t>
            </w:r>
          </w:p>
          <w:p w14:paraId="2FF1B4FD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1,5 op)</w:t>
            </w:r>
          </w:p>
        </w:tc>
      </w:tr>
      <w:tr w:rsidR="00387079" w:rsidRPr="005604D5" w14:paraId="5E005445" w14:textId="77777777" w:rsidTr="00320ABB">
        <w:trPr>
          <w:trHeight w:val="479"/>
        </w:trPr>
        <w:tc>
          <w:tcPr>
            <w:tcW w:w="2260" w:type="dxa"/>
            <w:shd w:val="clear" w:color="auto" w:fill="auto"/>
          </w:tcPr>
          <w:p w14:paraId="68DA9B0C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 xml:space="preserve">Fysiologian perusteet </w:t>
            </w:r>
          </w:p>
          <w:p w14:paraId="257B1665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4 op)</w:t>
            </w:r>
          </w:p>
        </w:tc>
        <w:tc>
          <w:tcPr>
            <w:tcW w:w="2144" w:type="dxa"/>
            <w:shd w:val="clear" w:color="auto" w:fill="auto"/>
          </w:tcPr>
          <w:p w14:paraId="7E16DDE8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 xml:space="preserve">Ihmisen kohtaamisen ja ohjaamisen perusteet </w:t>
            </w:r>
          </w:p>
          <w:p w14:paraId="4E4BF67B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5 op)</w:t>
            </w:r>
          </w:p>
        </w:tc>
        <w:tc>
          <w:tcPr>
            <w:tcW w:w="2580" w:type="dxa"/>
            <w:shd w:val="clear" w:color="auto" w:fill="auto"/>
          </w:tcPr>
          <w:p w14:paraId="533BA76C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Liikkumisen havainnointi ja valmennuksen didaktiikka</w:t>
            </w:r>
          </w:p>
          <w:p w14:paraId="3292B2CD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6 op)</w:t>
            </w:r>
          </w:p>
        </w:tc>
        <w:tc>
          <w:tcPr>
            <w:tcW w:w="2238" w:type="dxa"/>
            <w:shd w:val="clear" w:color="auto" w:fill="auto"/>
          </w:tcPr>
          <w:p w14:paraId="40E230C6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Liikunnan annostelu, toteutus ja seuranta</w:t>
            </w:r>
          </w:p>
          <w:p w14:paraId="4075EEA7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2 op)</w:t>
            </w:r>
          </w:p>
        </w:tc>
        <w:tc>
          <w:tcPr>
            <w:tcW w:w="2413" w:type="dxa"/>
            <w:shd w:val="clear" w:color="auto" w:fill="auto"/>
          </w:tcPr>
          <w:p w14:paraId="07514487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Kandidaatin tutkielmaseminaari</w:t>
            </w:r>
          </w:p>
          <w:p w14:paraId="53BEA9F0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1,5 op)</w:t>
            </w:r>
          </w:p>
        </w:tc>
        <w:tc>
          <w:tcPr>
            <w:tcW w:w="2313" w:type="dxa"/>
          </w:tcPr>
          <w:p w14:paraId="53F44B79" w14:textId="4DDFB43B" w:rsidR="00387079" w:rsidRPr="007662BB" w:rsidRDefault="00387079" w:rsidP="00F546AB">
            <w:pPr>
              <w:rPr>
                <w:sz w:val="20"/>
                <w:szCs w:val="20"/>
              </w:rPr>
            </w:pPr>
          </w:p>
        </w:tc>
      </w:tr>
      <w:tr w:rsidR="00387079" w:rsidRPr="005604D5" w14:paraId="79E45361" w14:textId="77777777" w:rsidTr="00320ABB">
        <w:tc>
          <w:tcPr>
            <w:tcW w:w="2260" w:type="dxa"/>
            <w:shd w:val="clear" w:color="auto" w:fill="auto"/>
          </w:tcPr>
          <w:p w14:paraId="4DADC9CF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Liikuntapsykologian perusteet</w:t>
            </w:r>
          </w:p>
          <w:p w14:paraId="1F23F5E0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5 op)</w:t>
            </w:r>
          </w:p>
        </w:tc>
        <w:tc>
          <w:tcPr>
            <w:tcW w:w="2144" w:type="dxa"/>
            <w:shd w:val="clear" w:color="auto" w:fill="auto"/>
          </w:tcPr>
          <w:p w14:paraId="419C4686" w14:textId="77777777" w:rsidR="00387079" w:rsidRPr="007662BB" w:rsidRDefault="00387079" w:rsidP="00F546AB">
            <w:pPr>
              <w:rPr>
                <w:sz w:val="20"/>
                <w:szCs w:val="20"/>
              </w:rPr>
            </w:pPr>
          </w:p>
        </w:tc>
        <w:tc>
          <w:tcPr>
            <w:tcW w:w="2580" w:type="dxa"/>
            <w:shd w:val="clear" w:color="auto" w:fill="auto"/>
          </w:tcPr>
          <w:p w14:paraId="234A6CB5" w14:textId="77777777" w:rsidR="00387079" w:rsidRPr="007662BB" w:rsidRDefault="00387079" w:rsidP="00F546AB">
            <w:pPr>
              <w:rPr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auto"/>
          </w:tcPr>
          <w:p w14:paraId="7939100D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Fyysisten ominaisuuksien harjoittamisen teoreettiset perusteet</w:t>
            </w:r>
          </w:p>
          <w:p w14:paraId="1D29BAAF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6 op)</w:t>
            </w:r>
          </w:p>
        </w:tc>
        <w:tc>
          <w:tcPr>
            <w:tcW w:w="2413" w:type="dxa"/>
            <w:shd w:val="clear" w:color="auto" w:fill="auto"/>
          </w:tcPr>
          <w:p w14:paraId="1A9865D7" w14:textId="77777777" w:rsidR="00511BAC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Kandidaatintutkielma</w:t>
            </w:r>
          </w:p>
          <w:p w14:paraId="64EB9E11" w14:textId="0A3B8D91" w:rsidR="00387079" w:rsidRPr="007662BB" w:rsidRDefault="00511BAC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3,5 op)</w:t>
            </w:r>
            <w:r w:rsidR="00387079" w:rsidRPr="007662BB">
              <w:rPr>
                <w:sz w:val="20"/>
                <w:szCs w:val="20"/>
              </w:rPr>
              <w:t xml:space="preserve"> </w:t>
            </w:r>
          </w:p>
          <w:p w14:paraId="3E1BF1DB" w14:textId="77777777" w:rsidR="00387079" w:rsidRPr="007662BB" w:rsidRDefault="00387079" w:rsidP="00F546AB">
            <w:pPr>
              <w:rPr>
                <w:sz w:val="20"/>
                <w:szCs w:val="20"/>
              </w:rPr>
            </w:pPr>
          </w:p>
        </w:tc>
        <w:tc>
          <w:tcPr>
            <w:tcW w:w="2313" w:type="dxa"/>
          </w:tcPr>
          <w:p w14:paraId="43D7CAF4" w14:textId="77777777" w:rsidR="00387079" w:rsidRPr="007662BB" w:rsidRDefault="00511BAC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Kandidaatintutkielma</w:t>
            </w:r>
          </w:p>
          <w:p w14:paraId="1CF18E14" w14:textId="64B4856C" w:rsidR="00511BAC" w:rsidRPr="007662BB" w:rsidRDefault="00511BAC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3,5 op)</w:t>
            </w:r>
          </w:p>
        </w:tc>
      </w:tr>
      <w:tr w:rsidR="00387079" w:rsidRPr="005604D5" w14:paraId="25DD9B79" w14:textId="77777777" w:rsidTr="00320ABB">
        <w:tc>
          <w:tcPr>
            <w:tcW w:w="2260" w:type="dxa"/>
          </w:tcPr>
          <w:p w14:paraId="475FA055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Urheiluvalmennuksen perusteet</w:t>
            </w:r>
          </w:p>
          <w:p w14:paraId="3A96AC87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2 op)</w:t>
            </w:r>
          </w:p>
        </w:tc>
        <w:tc>
          <w:tcPr>
            <w:tcW w:w="2144" w:type="dxa"/>
          </w:tcPr>
          <w:p w14:paraId="4165941B" w14:textId="67DEA46C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 xml:space="preserve">Biomekaniikan ja kuormitusfysiologian harjoitukset </w:t>
            </w:r>
          </w:p>
          <w:p w14:paraId="70EF9A36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4 op)</w:t>
            </w:r>
          </w:p>
        </w:tc>
        <w:tc>
          <w:tcPr>
            <w:tcW w:w="2580" w:type="dxa"/>
          </w:tcPr>
          <w:p w14:paraId="32FBF19E" w14:textId="2D4131ED" w:rsidR="00387079" w:rsidRPr="007662BB" w:rsidRDefault="00387079" w:rsidP="00F546AB">
            <w:pPr>
              <w:rPr>
                <w:sz w:val="20"/>
                <w:szCs w:val="20"/>
              </w:rPr>
            </w:pPr>
          </w:p>
        </w:tc>
        <w:tc>
          <w:tcPr>
            <w:tcW w:w="2238" w:type="dxa"/>
          </w:tcPr>
          <w:p w14:paraId="067118BD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Taidon oppiminen ja valmennus</w:t>
            </w:r>
          </w:p>
          <w:p w14:paraId="3BCEB213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3 op)</w:t>
            </w:r>
          </w:p>
        </w:tc>
        <w:tc>
          <w:tcPr>
            <w:tcW w:w="2413" w:type="dxa"/>
          </w:tcPr>
          <w:p w14:paraId="03924B36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 xml:space="preserve">Aktiivikuntoilijan ja urheilijan terveys </w:t>
            </w:r>
          </w:p>
          <w:p w14:paraId="1E5C14F6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4 op)</w:t>
            </w:r>
          </w:p>
        </w:tc>
        <w:tc>
          <w:tcPr>
            <w:tcW w:w="2313" w:type="dxa"/>
          </w:tcPr>
          <w:p w14:paraId="15562BDE" w14:textId="02862D97" w:rsidR="00387079" w:rsidRPr="007662BB" w:rsidRDefault="00AD049B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Liikunta- ja terveyskäyttäytymisen edistäminen (5 op)</w:t>
            </w:r>
          </w:p>
        </w:tc>
      </w:tr>
      <w:tr w:rsidR="00387079" w:rsidRPr="005604D5" w14:paraId="1B61C45E" w14:textId="77777777" w:rsidTr="00320ABB">
        <w:tc>
          <w:tcPr>
            <w:tcW w:w="2260" w:type="dxa"/>
          </w:tcPr>
          <w:p w14:paraId="41A230CC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Fysiologian perusteet harjoitukset</w:t>
            </w:r>
          </w:p>
          <w:p w14:paraId="0636D2A9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1 op)</w:t>
            </w:r>
          </w:p>
        </w:tc>
        <w:tc>
          <w:tcPr>
            <w:tcW w:w="2144" w:type="dxa"/>
          </w:tcPr>
          <w:p w14:paraId="267B5B3A" w14:textId="5B521086" w:rsidR="00387079" w:rsidRPr="007662BB" w:rsidRDefault="00387079" w:rsidP="00F546AB">
            <w:pPr>
              <w:rPr>
                <w:sz w:val="20"/>
                <w:szCs w:val="20"/>
              </w:rPr>
            </w:pPr>
          </w:p>
        </w:tc>
        <w:tc>
          <w:tcPr>
            <w:tcW w:w="2580" w:type="dxa"/>
          </w:tcPr>
          <w:p w14:paraId="4F9461B7" w14:textId="7650DCDD" w:rsidR="00387079" w:rsidRPr="007662BB" w:rsidRDefault="00AD049B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Väestön liikuntakäyttäytyminen ja suomalaisen liikuntakulttuurin muotoutuminen (5 op)</w:t>
            </w:r>
          </w:p>
        </w:tc>
        <w:tc>
          <w:tcPr>
            <w:tcW w:w="2238" w:type="dxa"/>
          </w:tcPr>
          <w:p w14:paraId="59E54AD4" w14:textId="136E422D" w:rsidR="00387079" w:rsidRPr="007662BB" w:rsidRDefault="00AD049B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Liikunta, terveys ja hyvinvointi elämänkulussa (5 op)</w:t>
            </w:r>
          </w:p>
        </w:tc>
        <w:tc>
          <w:tcPr>
            <w:tcW w:w="2413" w:type="dxa"/>
          </w:tcPr>
          <w:p w14:paraId="7AC04EC3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Fysiologian jatkokurssi I</w:t>
            </w:r>
          </w:p>
          <w:p w14:paraId="303D582B" w14:textId="2A0B2DD2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4 op)</w:t>
            </w:r>
          </w:p>
        </w:tc>
        <w:tc>
          <w:tcPr>
            <w:tcW w:w="2313" w:type="dxa"/>
          </w:tcPr>
          <w:p w14:paraId="7C54E0DD" w14:textId="3A4FDF0E" w:rsidR="00387079" w:rsidRPr="007662BB" w:rsidRDefault="00387079" w:rsidP="00387079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Fysiologian jatkokurssi II</w:t>
            </w:r>
          </w:p>
          <w:p w14:paraId="1BE42B67" w14:textId="5F437798" w:rsidR="00387079" w:rsidRPr="007662BB" w:rsidRDefault="00387079" w:rsidP="00387079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4 op)</w:t>
            </w:r>
          </w:p>
        </w:tc>
      </w:tr>
      <w:tr w:rsidR="00387079" w:rsidRPr="005604D5" w14:paraId="425F2A20" w14:textId="77777777" w:rsidTr="00320ABB">
        <w:tc>
          <w:tcPr>
            <w:tcW w:w="2260" w:type="dxa"/>
          </w:tcPr>
          <w:p w14:paraId="10B71B99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Tuki- ja liikuntaelimistön anatomian harj.</w:t>
            </w:r>
          </w:p>
          <w:p w14:paraId="5BAA8111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2 op)</w:t>
            </w:r>
          </w:p>
        </w:tc>
        <w:tc>
          <w:tcPr>
            <w:tcW w:w="2144" w:type="dxa"/>
          </w:tcPr>
          <w:p w14:paraId="372643C4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Akateemisen tekstitaidot</w:t>
            </w:r>
          </w:p>
          <w:p w14:paraId="520280D5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3 op)</w:t>
            </w:r>
          </w:p>
        </w:tc>
        <w:tc>
          <w:tcPr>
            <w:tcW w:w="2580" w:type="dxa"/>
          </w:tcPr>
          <w:p w14:paraId="451541EC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Tutkimusaineiston keruu- ja analysointimenetelmät</w:t>
            </w:r>
          </w:p>
          <w:p w14:paraId="5B8ECCB4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7 op)</w:t>
            </w:r>
          </w:p>
        </w:tc>
        <w:tc>
          <w:tcPr>
            <w:tcW w:w="2238" w:type="dxa"/>
          </w:tcPr>
          <w:p w14:paraId="10500AA8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Monikielinen vuorovaikutus</w:t>
            </w:r>
          </w:p>
          <w:p w14:paraId="69B58CC5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3 op)</w:t>
            </w:r>
          </w:p>
        </w:tc>
        <w:tc>
          <w:tcPr>
            <w:tcW w:w="2413" w:type="dxa"/>
          </w:tcPr>
          <w:p w14:paraId="435EA9F7" w14:textId="39252D69" w:rsidR="00387079" w:rsidRPr="007662BB" w:rsidRDefault="001C1D8B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LTKH1006 Näkökulmia hyvinvointivalmennuksen teoreettiseen perustaan (3 op)</w:t>
            </w:r>
          </w:p>
        </w:tc>
        <w:tc>
          <w:tcPr>
            <w:tcW w:w="2313" w:type="dxa"/>
          </w:tcPr>
          <w:p w14:paraId="21AB4412" w14:textId="11F2982B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Hyvinvointivalmennuksen käytännön harjoittelu (7 op)</w:t>
            </w:r>
          </w:p>
        </w:tc>
      </w:tr>
      <w:tr w:rsidR="00387079" w:rsidRPr="005604D5" w14:paraId="64B0FD58" w14:textId="77777777" w:rsidTr="00320ABB">
        <w:tc>
          <w:tcPr>
            <w:tcW w:w="2260" w:type="dxa"/>
          </w:tcPr>
          <w:p w14:paraId="57DFE152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Akateeminen vuorovaikutus</w:t>
            </w:r>
          </w:p>
          <w:p w14:paraId="42D3DC82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3 op)</w:t>
            </w:r>
          </w:p>
        </w:tc>
        <w:tc>
          <w:tcPr>
            <w:tcW w:w="2144" w:type="dxa"/>
          </w:tcPr>
          <w:p w14:paraId="54BF3946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Johdatus tieteelliseen toimintaan</w:t>
            </w:r>
          </w:p>
          <w:p w14:paraId="4705084C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2 op)</w:t>
            </w:r>
          </w:p>
        </w:tc>
        <w:tc>
          <w:tcPr>
            <w:tcW w:w="2580" w:type="dxa"/>
          </w:tcPr>
          <w:p w14:paraId="271C2B98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proofErr w:type="spellStart"/>
            <w:r w:rsidRPr="007662BB">
              <w:rPr>
                <w:sz w:val="20"/>
                <w:szCs w:val="20"/>
              </w:rPr>
              <w:t>Planetary</w:t>
            </w:r>
            <w:proofErr w:type="spellEnd"/>
            <w:r w:rsidRPr="007662BB">
              <w:rPr>
                <w:sz w:val="20"/>
                <w:szCs w:val="20"/>
              </w:rPr>
              <w:t xml:space="preserve"> </w:t>
            </w:r>
            <w:proofErr w:type="spellStart"/>
            <w:r w:rsidRPr="007662BB">
              <w:rPr>
                <w:sz w:val="20"/>
                <w:szCs w:val="20"/>
              </w:rPr>
              <w:t>wellbeing</w:t>
            </w:r>
            <w:proofErr w:type="spellEnd"/>
          </w:p>
          <w:p w14:paraId="7EC133D7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1 op)</w:t>
            </w:r>
          </w:p>
        </w:tc>
        <w:tc>
          <w:tcPr>
            <w:tcW w:w="2238" w:type="dxa"/>
          </w:tcPr>
          <w:p w14:paraId="54EEC633" w14:textId="77777777" w:rsidR="00387079" w:rsidRPr="007662BB" w:rsidRDefault="00387079" w:rsidP="00F546AB">
            <w:pPr>
              <w:rPr>
                <w:sz w:val="20"/>
                <w:szCs w:val="20"/>
                <w:lang w:val="en-US"/>
              </w:rPr>
            </w:pPr>
            <w:r w:rsidRPr="007662BB">
              <w:rPr>
                <w:sz w:val="20"/>
                <w:szCs w:val="20"/>
                <w:lang w:val="en-US"/>
              </w:rPr>
              <w:t>Field-Specific Academic and Professional English</w:t>
            </w:r>
          </w:p>
        </w:tc>
        <w:tc>
          <w:tcPr>
            <w:tcW w:w="2413" w:type="dxa"/>
          </w:tcPr>
          <w:p w14:paraId="67367F8C" w14:textId="4D9B86FD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Hyvinvointivalmennuksen käytännön harjoittelu</w:t>
            </w:r>
          </w:p>
          <w:p w14:paraId="30C802B7" w14:textId="40BC87A9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3 op)</w:t>
            </w:r>
          </w:p>
        </w:tc>
        <w:tc>
          <w:tcPr>
            <w:tcW w:w="2313" w:type="dxa"/>
          </w:tcPr>
          <w:p w14:paraId="041CECB1" w14:textId="77777777" w:rsidR="00387079" w:rsidRPr="007662BB" w:rsidRDefault="00387079" w:rsidP="00F546A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Ruotsin kielen kirjallinen taito</w:t>
            </w:r>
          </w:p>
        </w:tc>
      </w:tr>
      <w:tr w:rsidR="00320ABB" w:rsidRPr="005604D5" w14:paraId="2271CEC1" w14:textId="77777777" w:rsidTr="00320ABB">
        <w:tc>
          <w:tcPr>
            <w:tcW w:w="2260" w:type="dxa"/>
          </w:tcPr>
          <w:p w14:paraId="74F3F7E6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Johdatus tieteelliseen toimintaan</w:t>
            </w:r>
          </w:p>
          <w:p w14:paraId="4E7A3814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2 op)</w:t>
            </w:r>
          </w:p>
        </w:tc>
        <w:tc>
          <w:tcPr>
            <w:tcW w:w="2144" w:type="dxa"/>
          </w:tcPr>
          <w:p w14:paraId="73C57E41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Kuormitusfysiologia I</w:t>
            </w:r>
          </w:p>
          <w:p w14:paraId="698ABF2C" w14:textId="7A898576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4 op)</w:t>
            </w:r>
          </w:p>
        </w:tc>
        <w:tc>
          <w:tcPr>
            <w:tcW w:w="2580" w:type="dxa"/>
          </w:tcPr>
          <w:p w14:paraId="0AD4DB92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proofErr w:type="spellStart"/>
            <w:r w:rsidRPr="007662BB">
              <w:rPr>
                <w:sz w:val="20"/>
                <w:szCs w:val="20"/>
              </w:rPr>
              <w:t>Ethics</w:t>
            </w:r>
            <w:proofErr w:type="spellEnd"/>
            <w:r w:rsidRPr="007662BB">
              <w:rPr>
                <w:sz w:val="20"/>
                <w:szCs w:val="20"/>
              </w:rPr>
              <w:t xml:space="preserve"> in Sport</w:t>
            </w:r>
          </w:p>
          <w:p w14:paraId="22F828B0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3 op)</w:t>
            </w:r>
          </w:p>
        </w:tc>
        <w:tc>
          <w:tcPr>
            <w:tcW w:w="2238" w:type="dxa"/>
          </w:tcPr>
          <w:p w14:paraId="253DA7B4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Tutkimustiedon kriittinen arviointi</w:t>
            </w:r>
          </w:p>
          <w:p w14:paraId="49576DF8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3 op)</w:t>
            </w:r>
          </w:p>
        </w:tc>
        <w:tc>
          <w:tcPr>
            <w:tcW w:w="2413" w:type="dxa"/>
          </w:tcPr>
          <w:p w14:paraId="3A22AB2B" w14:textId="7FFC35D1" w:rsidR="00320ABB" w:rsidRPr="007662BB" w:rsidRDefault="001C1D8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LTKH1001 Hyvinvointivalmennus elintapamuutoksen tukemisessa (2 op)</w:t>
            </w:r>
          </w:p>
        </w:tc>
        <w:tc>
          <w:tcPr>
            <w:tcW w:w="2313" w:type="dxa"/>
          </w:tcPr>
          <w:p w14:paraId="5F0D75EC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Ruotsin kielen suullinen taito</w:t>
            </w:r>
          </w:p>
        </w:tc>
      </w:tr>
      <w:tr w:rsidR="00320ABB" w:rsidRPr="005604D5" w14:paraId="17A7B5B2" w14:textId="77777777" w:rsidTr="00320ABB">
        <w:tc>
          <w:tcPr>
            <w:tcW w:w="2260" w:type="dxa"/>
          </w:tcPr>
          <w:p w14:paraId="03158ACC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lastRenderedPageBreak/>
              <w:t>Johdatus liikunta- ja terveystieteisiin</w:t>
            </w:r>
          </w:p>
          <w:p w14:paraId="6C7A6EED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1 op)</w:t>
            </w:r>
          </w:p>
        </w:tc>
        <w:tc>
          <w:tcPr>
            <w:tcW w:w="2144" w:type="dxa"/>
          </w:tcPr>
          <w:p w14:paraId="08D20638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Kuormitusfysiologia II</w:t>
            </w:r>
          </w:p>
          <w:p w14:paraId="4E484002" w14:textId="7C4539AE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3 op)</w:t>
            </w:r>
          </w:p>
        </w:tc>
        <w:tc>
          <w:tcPr>
            <w:tcW w:w="2580" w:type="dxa"/>
          </w:tcPr>
          <w:p w14:paraId="44CC7D92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Hermolihasjärjestelmän perusteet</w:t>
            </w:r>
          </w:p>
          <w:p w14:paraId="73FA12A4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7 op)</w:t>
            </w:r>
          </w:p>
        </w:tc>
        <w:tc>
          <w:tcPr>
            <w:tcW w:w="2238" w:type="dxa"/>
          </w:tcPr>
          <w:p w14:paraId="5BAA1E27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Liikunnan ensiapukurssi</w:t>
            </w:r>
          </w:p>
          <w:p w14:paraId="2853B2AF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1 op)</w:t>
            </w:r>
          </w:p>
        </w:tc>
        <w:tc>
          <w:tcPr>
            <w:tcW w:w="2413" w:type="dxa"/>
          </w:tcPr>
          <w:p w14:paraId="2DFAA85C" w14:textId="49F2D24D" w:rsidR="00320ABB" w:rsidRPr="007662BB" w:rsidRDefault="00AD049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Solu- ja molekyylibiologian perusteet (2 op)</w:t>
            </w:r>
          </w:p>
        </w:tc>
        <w:tc>
          <w:tcPr>
            <w:tcW w:w="2313" w:type="dxa"/>
          </w:tcPr>
          <w:p w14:paraId="0419A186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Tutkimusviestintä</w:t>
            </w:r>
          </w:p>
          <w:p w14:paraId="66564BD2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3 op)</w:t>
            </w:r>
          </w:p>
        </w:tc>
      </w:tr>
      <w:tr w:rsidR="00320ABB" w:rsidRPr="005604D5" w14:paraId="64FB9CD7" w14:textId="77777777" w:rsidTr="00320ABB">
        <w:tc>
          <w:tcPr>
            <w:tcW w:w="2260" w:type="dxa"/>
          </w:tcPr>
          <w:p w14:paraId="17F2318D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Ryhmäilmiöt liikunnassa I</w:t>
            </w:r>
          </w:p>
          <w:p w14:paraId="4163B76E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5 op)</w:t>
            </w:r>
          </w:p>
        </w:tc>
        <w:tc>
          <w:tcPr>
            <w:tcW w:w="2144" w:type="dxa"/>
          </w:tcPr>
          <w:p w14:paraId="06C2AFEA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Biomekaniikan perusteet</w:t>
            </w:r>
          </w:p>
          <w:p w14:paraId="4AC09DB5" w14:textId="75E366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5 op)</w:t>
            </w:r>
          </w:p>
        </w:tc>
        <w:tc>
          <w:tcPr>
            <w:tcW w:w="2580" w:type="dxa"/>
          </w:tcPr>
          <w:p w14:paraId="5A6F16E6" w14:textId="77777777" w:rsidR="00320ABB" w:rsidRPr="007662BB" w:rsidRDefault="00320ABB" w:rsidP="00320ABB">
            <w:pPr>
              <w:rPr>
                <w:sz w:val="20"/>
                <w:szCs w:val="20"/>
              </w:rPr>
            </w:pPr>
          </w:p>
        </w:tc>
        <w:tc>
          <w:tcPr>
            <w:tcW w:w="2238" w:type="dxa"/>
          </w:tcPr>
          <w:p w14:paraId="72CE4FD7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Psyykkiset taidot I</w:t>
            </w:r>
          </w:p>
          <w:p w14:paraId="6FD9E696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5 op)</w:t>
            </w:r>
          </w:p>
        </w:tc>
        <w:tc>
          <w:tcPr>
            <w:tcW w:w="2413" w:type="dxa"/>
          </w:tcPr>
          <w:p w14:paraId="156FEF86" w14:textId="77777777" w:rsidR="00320ABB" w:rsidRPr="007662BB" w:rsidRDefault="00320ABB" w:rsidP="00320ABB">
            <w:pPr>
              <w:rPr>
                <w:sz w:val="20"/>
                <w:szCs w:val="20"/>
              </w:rPr>
            </w:pPr>
          </w:p>
        </w:tc>
        <w:tc>
          <w:tcPr>
            <w:tcW w:w="2313" w:type="dxa"/>
          </w:tcPr>
          <w:p w14:paraId="1B9CAF3E" w14:textId="02802B73" w:rsidR="00320ABB" w:rsidRPr="007662BB" w:rsidRDefault="00320ABB" w:rsidP="00320ABB">
            <w:pPr>
              <w:rPr>
                <w:sz w:val="20"/>
                <w:szCs w:val="20"/>
              </w:rPr>
            </w:pPr>
          </w:p>
        </w:tc>
      </w:tr>
      <w:tr w:rsidR="00320ABB" w:rsidRPr="005604D5" w14:paraId="326838EE" w14:textId="77777777" w:rsidTr="00320ABB">
        <w:tc>
          <w:tcPr>
            <w:tcW w:w="2260" w:type="dxa"/>
          </w:tcPr>
          <w:p w14:paraId="3B7ED6F8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Asiantuntijana kehittyminen I</w:t>
            </w:r>
          </w:p>
          <w:p w14:paraId="23BCC13E" w14:textId="0C09B606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0,5 op)</w:t>
            </w:r>
          </w:p>
        </w:tc>
        <w:tc>
          <w:tcPr>
            <w:tcW w:w="2144" w:type="dxa"/>
          </w:tcPr>
          <w:p w14:paraId="6B98B40E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Asiantuntijana kehittyminen I</w:t>
            </w:r>
          </w:p>
          <w:p w14:paraId="22E98D13" w14:textId="5C407FE9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0,5 op)</w:t>
            </w:r>
          </w:p>
        </w:tc>
        <w:tc>
          <w:tcPr>
            <w:tcW w:w="2580" w:type="dxa"/>
          </w:tcPr>
          <w:p w14:paraId="3177ED2E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Asiantuntijana kehittyminen I</w:t>
            </w:r>
          </w:p>
          <w:p w14:paraId="74D5CA3F" w14:textId="60D2C7E3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0,5 op)</w:t>
            </w:r>
          </w:p>
        </w:tc>
        <w:tc>
          <w:tcPr>
            <w:tcW w:w="2238" w:type="dxa"/>
          </w:tcPr>
          <w:p w14:paraId="114B48ED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Asiantuntijana kehittyminen I</w:t>
            </w:r>
          </w:p>
          <w:p w14:paraId="48BCC381" w14:textId="1039706F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0,5 op)</w:t>
            </w:r>
          </w:p>
        </w:tc>
        <w:tc>
          <w:tcPr>
            <w:tcW w:w="2413" w:type="dxa"/>
          </w:tcPr>
          <w:p w14:paraId="069B1EFB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Asiantuntijana kehittyminen I</w:t>
            </w:r>
          </w:p>
          <w:p w14:paraId="0CA50601" w14:textId="08002FB2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0,5 op)</w:t>
            </w:r>
          </w:p>
        </w:tc>
        <w:tc>
          <w:tcPr>
            <w:tcW w:w="2313" w:type="dxa"/>
          </w:tcPr>
          <w:p w14:paraId="0A326F19" w14:textId="77777777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Asiantuntijana kehittyminen I</w:t>
            </w:r>
          </w:p>
          <w:p w14:paraId="170192C4" w14:textId="4BDCC4BC" w:rsidR="00320ABB" w:rsidRPr="007662BB" w:rsidRDefault="00320ABB" w:rsidP="00320ABB">
            <w:pPr>
              <w:rPr>
                <w:sz w:val="20"/>
                <w:szCs w:val="20"/>
              </w:rPr>
            </w:pPr>
            <w:r w:rsidRPr="007662BB">
              <w:rPr>
                <w:sz w:val="20"/>
                <w:szCs w:val="20"/>
              </w:rPr>
              <w:t>(0,5 op)</w:t>
            </w:r>
          </w:p>
        </w:tc>
      </w:tr>
      <w:tr w:rsidR="00320ABB" w:rsidRPr="005604D5" w14:paraId="5FB631E4" w14:textId="77777777" w:rsidTr="00320ABB">
        <w:tc>
          <w:tcPr>
            <w:tcW w:w="2260" w:type="dxa"/>
          </w:tcPr>
          <w:p w14:paraId="635CC020" w14:textId="7B8AA01F" w:rsidR="00320ABB" w:rsidRPr="00D3753E" w:rsidRDefault="00320ABB" w:rsidP="00320ABB">
            <w:pPr>
              <w:rPr>
                <w:b/>
                <w:bCs/>
                <w:sz w:val="20"/>
                <w:szCs w:val="20"/>
              </w:rPr>
            </w:pPr>
            <w:r w:rsidRPr="00D3753E">
              <w:rPr>
                <w:b/>
                <w:bCs/>
                <w:sz w:val="20"/>
                <w:szCs w:val="20"/>
              </w:rPr>
              <w:t>2</w:t>
            </w:r>
            <w:r>
              <w:rPr>
                <w:b/>
                <w:bCs/>
                <w:sz w:val="20"/>
                <w:szCs w:val="20"/>
              </w:rPr>
              <w:t xml:space="preserve">2,5 + 8 </w:t>
            </w:r>
            <w:r w:rsidRPr="00D3753E">
              <w:rPr>
                <w:b/>
                <w:bCs/>
                <w:sz w:val="20"/>
                <w:szCs w:val="20"/>
              </w:rPr>
              <w:t>op</w:t>
            </w:r>
          </w:p>
        </w:tc>
        <w:tc>
          <w:tcPr>
            <w:tcW w:w="2144" w:type="dxa"/>
          </w:tcPr>
          <w:p w14:paraId="78437845" w14:textId="0B82DA19" w:rsidR="00320ABB" w:rsidRPr="00D3753E" w:rsidRDefault="00320ABB" w:rsidP="00320ABB">
            <w:pPr>
              <w:rPr>
                <w:b/>
                <w:bCs/>
                <w:sz w:val="20"/>
                <w:szCs w:val="20"/>
              </w:rPr>
            </w:pPr>
            <w:r w:rsidRPr="00D3753E">
              <w:rPr>
                <w:b/>
                <w:bCs/>
                <w:sz w:val="20"/>
                <w:szCs w:val="20"/>
              </w:rPr>
              <w:t>2</w:t>
            </w:r>
            <w:r>
              <w:rPr>
                <w:b/>
                <w:bCs/>
                <w:sz w:val="20"/>
                <w:szCs w:val="20"/>
              </w:rPr>
              <w:t>5,5</w:t>
            </w:r>
            <w:r w:rsidRPr="00D3753E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+ </w:t>
            </w:r>
            <w:r w:rsidR="00AD049B">
              <w:rPr>
                <w:b/>
                <w:bCs/>
                <w:sz w:val="20"/>
                <w:szCs w:val="20"/>
              </w:rPr>
              <w:t>4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D3753E">
              <w:rPr>
                <w:b/>
                <w:bCs/>
                <w:sz w:val="20"/>
                <w:szCs w:val="20"/>
              </w:rPr>
              <w:t>op</w:t>
            </w:r>
          </w:p>
        </w:tc>
        <w:tc>
          <w:tcPr>
            <w:tcW w:w="2580" w:type="dxa"/>
          </w:tcPr>
          <w:p w14:paraId="4F69D771" w14:textId="1744ED6E" w:rsidR="00320ABB" w:rsidRPr="00D3753E" w:rsidRDefault="00320ABB" w:rsidP="00320ABB">
            <w:pPr>
              <w:rPr>
                <w:b/>
                <w:bCs/>
                <w:sz w:val="20"/>
                <w:szCs w:val="20"/>
              </w:rPr>
            </w:pPr>
            <w:r w:rsidRPr="00D3753E">
              <w:rPr>
                <w:b/>
                <w:bCs/>
                <w:sz w:val="20"/>
                <w:szCs w:val="20"/>
              </w:rPr>
              <w:t>2</w:t>
            </w:r>
            <w:r>
              <w:rPr>
                <w:b/>
                <w:bCs/>
                <w:sz w:val="20"/>
                <w:szCs w:val="20"/>
              </w:rPr>
              <w:t>8,5</w:t>
            </w:r>
            <w:r w:rsidRPr="00D3753E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+ </w:t>
            </w:r>
            <w:r w:rsidR="00AD049B">
              <w:rPr>
                <w:b/>
                <w:bCs/>
                <w:sz w:val="20"/>
                <w:szCs w:val="20"/>
              </w:rPr>
              <w:t>5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D3753E">
              <w:rPr>
                <w:b/>
                <w:bCs/>
                <w:sz w:val="20"/>
                <w:szCs w:val="20"/>
              </w:rPr>
              <w:t>op</w:t>
            </w:r>
          </w:p>
        </w:tc>
        <w:tc>
          <w:tcPr>
            <w:tcW w:w="2238" w:type="dxa"/>
          </w:tcPr>
          <w:p w14:paraId="2A7AE4F1" w14:textId="6D7BE4E7" w:rsidR="00320ABB" w:rsidRPr="00D3753E" w:rsidRDefault="00320ABB" w:rsidP="00320ABB">
            <w:pPr>
              <w:rPr>
                <w:b/>
                <w:bCs/>
                <w:sz w:val="20"/>
                <w:szCs w:val="20"/>
              </w:rPr>
            </w:pPr>
            <w:r w:rsidRPr="00D3753E">
              <w:rPr>
                <w:b/>
                <w:bCs/>
                <w:sz w:val="20"/>
                <w:szCs w:val="20"/>
              </w:rPr>
              <w:t>23</w:t>
            </w:r>
            <w:r>
              <w:rPr>
                <w:b/>
                <w:bCs/>
                <w:sz w:val="20"/>
                <w:szCs w:val="20"/>
              </w:rPr>
              <w:t>,5</w:t>
            </w:r>
            <w:r w:rsidRPr="00D3753E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+ 10 </w:t>
            </w:r>
            <w:r w:rsidRPr="00D3753E">
              <w:rPr>
                <w:b/>
                <w:bCs/>
                <w:sz w:val="20"/>
                <w:szCs w:val="20"/>
              </w:rPr>
              <w:t>op + eng.</w:t>
            </w:r>
          </w:p>
        </w:tc>
        <w:tc>
          <w:tcPr>
            <w:tcW w:w="2413" w:type="dxa"/>
          </w:tcPr>
          <w:p w14:paraId="47ADB1B0" w14:textId="13A75F08" w:rsidR="00320ABB" w:rsidRPr="00D3753E" w:rsidRDefault="00320ABB" w:rsidP="00320AB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10,5 + </w:t>
            </w:r>
            <w:r w:rsidR="00AD049B">
              <w:rPr>
                <w:b/>
                <w:bCs/>
                <w:sz w:val="20"/>
                <w:szCs w:val="20"/>
              </w:rPr>
              <w:t>18</w:t>
            </w:r>
            <w:r w:rsidRPr="00D3753E">
              <w:rPr>
                <w:b/>
                <w:bCs/>
                <w:sz w:val="20"/>
                <w:szCs w:val="20"/>
              </w:rPr>
              <w:t xml:space="preserve"> op</w:t>
            </w:r>
          </w:p>
        </w:tc>
        <w:tc>
          <w:tcPr>
            <w:tcW w:w="2313" w:type="dxa"/>
          </w:tcPr>
          <w:p w14:paraId="6D86995B" w14:textId="2AC27E9E" w:rsidR="00320ABB" w:rsidRPr="00D3753E" w:rsidRDefault="00320ABB" w:rsidP="00320AB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8,5</w:t>
            </w:r>
            <w:r w:rsidRPr="00D3753E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+ 1</w:t>
            </w:r>
            <w:r w:rsidR="00AD049B">
              <w:rPr>
                <w:b/>
                <w:bCs/>
                <w:sz w:val="20"/>
                <w:szCs w:val="20"/>
              </w:rPr>
              <w:t>6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D3753E">
              <w:rPr>
                <w:b/>
                <w:bCs/>
                <w:sz w:val="20"/>
                <w:szCs w:val="20"/>
              </w:rPr>
              <w:t>op</w:t>
            </w:r>
            <w:r>
              <w:rPr>
                <w:b/>
                <w:bCs/>
                <w:sz w:val="20"/>
                <w:szCs w:val="20"/>
              </w:rPr>
              <w:t xml:space="preserve"> + ruotsi</w:t>
            </w:r>
          </w:p>
        </w:tc>
      </w:tr>
    </w:tbl>
    <w:p w14:paraId="6BA4DF27" w14:textId="77777777" w:rsidR="00387079" w:rsidRDefault="00387079" w:rsidP="00387079"/>
    <w:p w14:paraId="59849A29" w14:textId="77777777" w:rsidR="00387079" w:rsidRDefault="00387079"/>
    <w:sectPr w:rsidR="00387079" w:rsidSect="0029049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bKwsDA0NDA3MTZQ0lEKTi0uzszPAykwqgUAoRiqpSwAAAA="/>
  </w:docVars>
  <w:rsids>
    <w:rsidRoot w:val="00290494"/>
    <w:rsid w:val="00087567"/>
    <w:rsid w:val="000A3C0B"/>
    <w:rsid w:val="000E3762"/>
    <w:rsid w:val="000E6457"/>
    <w:rsid w:val="00102449"/>
    <w:rsid w:val="001245F4"/>
    <w:rsid w:val="001267CF"/>
    <w:rsid w:val="00143144"/>
    <w:rsid w:val="001871ED"/>
    <w:rsid w:val="00195160"/>
    <w:rsid w:val="001C1D8B"/>
    <w:rsid w:val="001D37E5"/>
    <w:rsid w:val="001E1DA3"/>
    <w:rsid w:val="001F7A3F"/>
    <w:rsid w:val="002826D5"/>
    <w:rsid w:val="00290494"/>
    <w:rsid w:val="00320ABB"/>
    <w:rsid w:val="00370943"/>
    <w:rsid w:val="00373B16"/>
    <w:rsid w:val="00387079"/>
    <w:rsid w:val="00392EBB"/>
    <w:rsid w:val="003B6531"/>
    <w:rsid w:val="003C1F1F"/>
    <w:rsid w:val="00490C4C"/>
    <w:rsid w:val="004D57B0"/>
    <w:rsid w:val="00511BAC"/>
    <w:rsid w:val="00542519"/>
    <w:rsid w:val="005604D5"/>
    <w:rsid w:val="005C23F5"/>
    <w:rsid w:val="00637573"/>
    <w:rsid w:val="006D5DC4"/>
    <w:rsid w:val="006F0037"/>
    <w:rsid w:val="00717E1E"/>
    <w:rsid w:val="007662BB"/>
    <w:rsid w:val="00793D3C"/>
    <w:rsid w:val="0079457B"/>
    <w:rsid w:val="0083345A"/>
    <w:rsid w:val="00840064"/>
    <w:rsid w:val="00874072"/>
    <w:rsid w:val="00884C02"/>
    <w:rsid w:val="008B5032"/>
    <w:rsid w:val="008C6FB1"/>
    <w:rsid w:val="008D0120"/>
    <w:rsid w:val="008D0FF2"/>
    <w:rsid w:val="00931D76"/>
    <w:rsid w:val="00946D71"/>
    <w:rsid w:val="00987CAA"/>
    <w:rsid w:val="009B5041"/>
    <w:rsid w:val="009E682D"/>
    <w:rsid w:val="00A27533"/>
    <w:rsid w:val="00A34622"/>
    <w:rsid w:val="00AD049B"/>
    <w:rsid w:val="00AD0BBE"/>
    <w:rsid w:val="00AD390A"/>
    <w:rsid w:val="00AD5D4F"/>
    <w:rsid w:val="00AE76CF"/>
    <w:rsid w:val="00B142DC"/>
    <w:rsid w:val="00B241EE"/>
    <w:rsid w:val="00B2575E"/>
    <w:rsid w:val="00B64137"/>
    <w:rsid w:val="00B66C7E"/>
    <w:rsid w:val="00B824A6"/>
    <w:rsid w:val="00B93C1B"/>
    <w:rsid w:val="00C07F42"/>
    <w:rsid w:val="00C54781"/>
    <w:rsid w:val="00C56D9E"/>
    <w:rsid w:val="00C9209D"/>
    <w:rsid w:val="00CB04FA"/>
    <w:rsid w:val="00CB1DFA"/>
    <w:rsid w:val="00CF2D88"/>
    <w:rsid w:val="00D25F47"/>
    <w:rsid w:val="00D3753E"/>
    <w:rsid w:val="00D63F5A"/>
    <w:rsid w:val="00D67D5C"/>
    <w:rsid w:val="00DD5C1B"/>
    <w:rsid w:val="00DE37DC"/>
    <w:rsid w:val="00DE7B13"/>
    <w:rsid w:val="00E342B0"/>
    <w:rsid w:val="00E56FAB"/>
    <w:rsid w:val="00EA2923"/>
    <w:rsid w:val="00EB11F9"/>
    <w:rsid w:val="00EC53E6"/>
    <w:rsid w:val="00EE34DD"/>
    <w:rsid w:val="00F1770A"/>
    <w:rsid w:val="00F71438"/>
    <w:rsid w:val="00F92A57"/>
    <w:rsid w:val="00F95FAA"/>
    <w:rsid w:val="00FC74BD"/>
    <w:rsid w:val="00FF6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F4D600"/>
  <w15:chartTrackingRefBased/>
  <w15:docId w15:val="{3E329937-BB00-4D8E-98A7-0037349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D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04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47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7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34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2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6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8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899F4A884944D14085125278CBAFDD5E" ma:contentTypeVersion="10" ma:contentTypeDescription="Luo uusi asiakirja." ma:contentTypeScope="" ma:versionID="c59444757b792dedbdc8aff714058bb6">
  <xsd:schema xmlns:xsd="http://www.w3.org/2001/XMLSchema" xmlns:xs="http://www.w3.org/2001/XMLSchema" xmlns:p="http://schemas.microsoft.com/office/2006/metadata/properties" xmlns:ns2="a645f7bc-c643-432d-9f04-b2c7a2e652b3" xmlns:ns3="88f23f48-60d3-4e79-8e25-80a6be596c62" targetNamespace="http://schemas.microsoft.com/office/2006/metadata/properties" ma:root="true" ma:fieldsID="d5938a6000671ba3a284dc40cf4b4e4b" ns2:_="" ns3:_="">
    <xsd:import namespace="a645f7bc-c643-432d-9f04-b2c7a2e652b3"/>
    <xsd:import namespace="88f23f48-60d3-4e79-8e25-80a6be596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45f7bc-c643-432d-9f04-b2c7a2e652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f23f48-60d3-4e79-8e25-80a6be596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5EDAD2-A0ED-4F74-A66F-582D977C39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218823F-7B5A-4103-A9C9-02229F6DA2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845CA2-6593-461C-819C-7FEA88A2C5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45f7bc-c643-432d-9f04-b2c7a2e652b3"/>
    <ds:schemaRef ds:uri="88f23f48-60d3-4e79-8e25-80a6be596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2</Pages>
  <Words>346</Words>
  <Characters>2348</Characters>
  <Application>Microsoft Office Word</Application>
  <DocSecurity>0</DocSecurity>
  <Lines>195</Lines>
  <Paragraphs>1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Jyväskylä</Company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lkkänen, Katja</dc:creator>
  <cp:keywords/>
  <dc:description/>
  <cp:lastModifiedBy>Ahtiainen, Juha</cp:lastModifiedBy>
  <cp:revision>16</cp:revision>
  <cp:lastPrinted>2024-02-21T06:31:00Z</cp:lastPrinted>
  <dcterms:created xsi:type="dcterms:W3CDTF">2024-02-22T22:05:00Z</dcterms:created>
  <dcterms:modified xsi:type="dcterms:W3CDTF">2024-08-29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3cce9d5b3e4cf3804e6ca793007335f1c0c91e88914149f75fa99ecf829223</vt:lpwstr>
  </property>
  <property fmtid="{D5CDD505-2E9C-101B-9397-08002B2CF9AE}" pid="3" name="ContentTypeId">
    <vt:lpwstr>0x010100899F4A884944D14085125278CBAFDD5E</vt:lpwstr>
  </property>
</Properties>
</file>